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acore</w:t>
      </w:r>
      <w:r>
        <w:t xml:space="preserve"> </w:t>
      </w:r>
      <w:r>
        <w:t xml:space="preserve">MSE</w:t>
      </w:r>
    </w:p>
    <w:p>
      <w:pPr>
        <w:pStyle w:val="Authors"/>
      </w:pPr>
      <w:r>
        <w:t xml:space="preserve">Laurie</w:t>
      </w:r>
    </w:p>
    <w:p>
      <w:pPr>
        <w:pStyle w:val="Date"/>
      </w:pPr>
      <w:r>
        <w:t xml:space="preserve">05/04/2015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 2011 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 2014 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 2017 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 2020 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 2023 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 2026 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 2029 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 2032 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 2035 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 2038 ===================</w:t>
      </w:r>
    </w:p>
    <w:p>
      <w:r>
        <w:drawing>
          <wp:inline>
            <wp:extent cx="5537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in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</w:t>
      </w:r>
      <w:r>
        <w:t xml:space="preserve"> </w:t>
      </w:r>
      <w:r>
        <w:t xml:space="preserve">HC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3d1c7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acore MSE</dc:title>
  <dc:creator>Laurie</dc:creator>
  <dcterms:created xsi:type="dcterms:W3CDTF">2015-05-04</dcterms:created>
  <dcterms:modified xsi:type="dcterms:W3CDTF">2015-05-04</dcterms:modified>
</cp:coreProperties>
</file>